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F06F" w14:textId="2AC8D560" w:rsidR="007F6C79" w:rsidRPr="008B4C66" w:rsidRDefault="00467BDD" w:rsidP="008B4C66">
      <w:pPr>
        <w:ind w:right="829"/>
        <w:rPr>
          <w:rFonts w:ascii="Franklin Gothic Book" w:hAnsi="Franklin Gothic Book"/>
          <w:b/>
          <w:bCs/>
          <w:color w:val="954F72" w:themeColor="text2"/>
          <w:sz w:val="56"/>
          <w:szCs w:val="56"/>
        </w:rPr>
      </w:pPr>
      <w:r w:rsidRPr="00F9662B">
        <w:rPr>
          <w:rFonts w:ascii="Franklin Gothic Book" w:hAnsi="Franklin Gothic Book"/>
          <w:b/>
          <w:bCs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89DB5FB" wp14:editId="75AE7C5E">
                <wp:simplePos x="0" y="0"/>
                <wp:positionH relativeFrom="page">
                  <wp:align>left</wp:align>
                </wp:positionH>
                <wp:positionV relativeFrom="bottomMargin">
                  <wp:posOffset>-142875</wp:posOffset>
                </wp:positionV>
                <wp:extent cx="4029075" cy="1028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FEFEB" w14:textId="5A669957" w:rsidR="006051C6" w:rsidRPr="00D020AE" w:rsidRDefault="00D020AE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</w:pPr>
                            <w:r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Esta información está disponible en parte gracias al apoyo de la Red de Salud Maternal (MHN) del Condado de San Bernardino en colaboración con </w:t>
                            </w:r>
                            <w:r w:rsidRPr="00D020AE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[introduzca el nombre del colaborador].</w:t>
                            </w:r>
                          </w:p>
                          <w:p w14:paraId="15D9B546" w14:textId="4F261813" w:rsidR="007F6C79" w:rsidRPr="00D020AE" w:rsidRDefault="00D020AE" w:rsidP="006051C6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</w:pPr>
                            <w:r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Publicado en 2022</w:t>
                            </w:r>
                            <w:r w:rsidR="006A0843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. </w:t>
                            </w:r>
                            <w:r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Para conocer más sobre la MHN</w:t>
                            </w:r>
                            <w:r w:rsidR="007F6C79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, </w:t>
                            </w:r>
                            <w:r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visita nuestra página web</w:t>
                            </w:r>
                            <w:r w:rsidR="007F6C79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 </w:t>
                            </w:r>
                            <w:hyperlink r:id="rId8" w:history="1">
                              <w:r w:rsidR="00F51A70" w:rsidRPr="001A3470">
                                <w:rPr>
                                  <w:rStyle w:val="Hyperlink"/>
                                  <w:rFonts w:ascii="Franklin Gothic Book" w:hAnsi="Franklin Gothic Book"/>
                                  <w:sz w:val="20"/>
                                  <w:szCs w:val="20"/>
                                  <w:lang w:val="es-AR"/>
                                </w:rPr>
                                <w:t>www.maternalhealthnetworksb.com</w:t>
                              </w:r>
                            </w:hyperlink>
                            <w:r w:rsidR="007F6C79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B5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11.25pt;width:317.25pt;height:81pt;z-index:25165516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" filled="f" stroked="f">
                <v:textbox>
                  <w:txbxContent>
                    <w:p w14:paraId="784FEFEB" w14:textId="5A669957" w:rsidR="006051C6" w:rsidRPr="00D020AE" w:rsidRDefault="00D020AE" w:rsidP="00E02963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</w:pPr>
                      <w:r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Esta información está disponible en parte gracias al apoyo de la Red de Salud Maternal (MHN) del Condado de San Bernardino en colaboración con </w:t>
                      </w:r>
                      <w:r w:rsidRPr="00D020AE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[introduzca el nombre del colaborador].</w:t>
                      </w:r>
                    </w:p>
                    <w:p w14:paraId="15D9B546" w14:textId="4F261813" w:rsidR="007F6C79" w:rsidRPr="00D020AE" w:rsidRDefault="00D020AE" w:rsidP="006051C6">
                      <w:pPr>
                        <w:spacing w:after="0" w:line="240" w:lineRule="auto"/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</w:pPr>
                      <w:r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Publicado en 2022</w:t>
                      </w:r>
                      <w:r w:rsidR="006A0843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. </w:t>
                      </w:r>
                      <w:r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Para conocer más sobre la MHN</w:t>
                      </w:r>
                      <w:r w:rsidR="007F6C79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, </w:t>
                      </w:r>
                      <w:r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visita nuestra página web</w:t>
                      </w:r>
                      <w:r w:rsidR="007F6C79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 </w:t>
                      </w:r>
                      <w:hyperlink r:id="rId9" w:history="1">
                        <w:r w:rsidR="00F51A70" w:rsidRPr="001A3470">
                          <w:rPr>
                            <w:rStyle w:val="Hyperlink"/>
                            <w:rFonts w:ascii="Franklin Gothic Book" w:hAnsi="Franklin Gothic Book"/>
                            <w:sz w:val="20"/>
                            <w:szCs w:val="20"/>
                            <w:lang w:val="es-AR"/>
                          </w:rPr>
                          <w:t>www.maternalhealthnetworksb.com</w:t>
                        </w:r>
                      </w:hyperlink>
                      <w:r w:rsidR="007F6C79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A36C66">
        <w:rPr>
          <w:noProof/>
        </w:rPr>
        <mc:AlternateContent>
          <mc:Choice Requires="wps">
            <w:drawing>
              <wp:anchor distT="0" distB="0" distL="114300" distR="114300" simplePos="0" relativeHeight="251706367" behindDoc="0" locked="0" layoutInCell="1" allowOverlap="1" wp14:anchorId="3B9D4DB9" wp14:editId="0FBC7887">
                <wp:simplePos x="0" y="0"/>
                <wp:positionH relativeFrom="leftMargin">
                  <wp:align>right</wp:align>
                </wp:positionH>
                <wp:positionV relativeFrom="paragraph">
                  <wp:posOffset>1859915</wp:posOffset>
                </wp:positionV>
                <wp:extent cx="885825" cy="904875"/>
                <wp:effectExtent l="0" t="0" r="28575" b="2857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5755E5" w14:textId="7851C910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B9D4DB9" id="Oval 32" o:spid="_x0000_s1026" style="position:absolute;margin-left:18.55pt;margin-top:146.45pt;width:69.75pt;height:71.25pt;z-index:251706367;visibility:visible;mso-wrap-style:square;mso-width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" fillcolor="#c490aa [1951]" strokecolor="white [3212]" strokeweight="1pt">
                <v:stroke joinstyle="miter"/>
                <v:textbox>
                  <w:txbxContent>
                    <w:p w14:paraId="395755E5" w14:textId="7851C910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A36C66">
        <w:rPr>
          <w:noProof/>
        </w:rPr>
        <mc:AlternateContent>
          <mc:Choice Requires="wps">
            <w:drawing>
              <wp:anchor distT="0" distB="0" distL="114300" distR="114300" simplePos="0" relativeHeight="251710463" behindDoc="0" locked="0" layoutInCell="1" allowOverlap="1" wp14:anchorId="57DCF265" wp14:editId="40673A3B">
                <wp:simplePos x="0" y="0"/>
                <wp:positionH relativeFrom="leftMargin">
                  <wp:posOffset>2489200</wp:posOffset>
                </wp:positionH>
                <wp:positionV relativeFrom="paragraph">
                  <wp:posOffset>2493010</wp:posOffset>
                </wp:positionV>
                <wp:extent cx="885825" cy="904875"/>
                <wp:effectExtent l="0" t="0" r="28575" b="28575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4C80B9" w14:textId="77777777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7DCF265" id="Oval 33" o:spid="_x0000_s1027" style="position:absolute;margin-left:196pt;margin-top:196.3pt;width:69.75pt;height:71.25pt;z-index:251710463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" fillcolor="#c490aa [1951]" strokecolor="white [3212]" strokeweight="1pt">
                <v:stroke joinstyle="miter"/>
                <v:textbox>
                  <w:txbxContent>
                    <w:p w14:paraId="0D4C80B9" w14:textId="77777777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C24650" w:rsidRPr="00AB03B4">
        <w:rPr>
          <w:rFonts w:ascii="Calibri" w:eastAsia="Calibri" w:hAnsi="Calibri"/>
          <w:noProof/>
        </w:rPr>
        <mc:AlternateContent>
          <mc:Choice Requires="wps">
            <w:drawing>
              <wp:anchor distT="0" distB="0" distL="114300" distR="114300" simplePos="0" relativeHeight="251688959" behindDoc="0" locked="0" layoutInCell="1" allowOverlap="1" wp14:anchorId="61B93FDA" wp14:editId="52333FA7">
                <wp:simplePos x="0" y="0"/>
                <wp:positionH relativeFrom="margin">
                  <wp:posOffset>714375</wp:posOffset>
                </wp:positionH>
                <wp:positionV relativeFrom="paragraph">
                  <wp:posOffset>-1</wp:posOffset>
                </wp:positionV>
                <wp:extent cx="5088890" cy="2239645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8890" cy="223964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F394BBF" w14:textId="77777777" w:rsidR="00D020AE" w:rsidRDefault="00D020AE" w:rsidP="00D6098B">
                            <w:pPr>
                              <w:spacing w:after="0" w:line="192" w:lineRule="auto"/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</w:pP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 xml:space="preserve">Cosas que debe saber </w:t>
                            </w:r>
                          </w:p>
                          <w:p w14:paraId="18968581" w14:textId="5586C6B9" w:rsidR="00E02963" w:rsidRPr="00D020AE" w:rsidRDefault="00D020AE" w:rsidP="00D6098B">
                            <w:pPr>
                              <w:spacing w:after="0" w:line="192" w:lineRule="auto"/>
                              <w:rPr>
                                <w:b/>
                                <w:bCs/>
                                <w:color w:val="4A2739" w:themeColor="accent4" w:themeShade="80"/>
                                <w:sz w:val="72"/>
                                <w:szCs w:val="72"/>
                                <w:lang w:val="es-AR"/>
                              </w:rPr>
                            </w:pP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 xml:space="preserve">en su </w:t>
                            </w:r>
                            <w:r w:rsidR="00A36C66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>p</w:t>
                            </w: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 xml:space="preserve">rimer </w:t>
                            </w:r>
                            <w:r w:rsidR="00A36C66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>t</w:t>
                            </w: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>rimes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B93FDA" id="Rectangle 15" o:spid="_x0000_s1028" style="position:absolute;margin-left:56.25pt;margin-top:0;width:400.7pt;height:176.35pt;z-index:2516889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" filled="f" stroked="f" strokeweight="1pt">
                <v:textbox>
                  <w:txbxContent>
                    <w:p w14:paraId="5F394BBF" w14:textId="77777777" w:rsidR="00D020AE" w:rsidRDefault="00D020AE" w:rsidP="00D6098B">
                      <w:pPr>
                        <w:spacing w:after="0" w:line="192" w:lineRule="auto"/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</w:pP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 xml:space="preserve">Cosas que debe saber </w:t>
                      </w:r>
                    </w:p>
                    <w:p w14:paraId="18968581" w14:textId="5586C6B9" w:rsidR="00E02963" w:rsidRPr="00D020AE" w:rsidRDefault="00D020AE" w:rsidP="00D6098B">
                      <w:pPr>
                        <w:spacing w:after="0" w:line="192" w:lineRule="auto"/>
                        <w:rPr>
                          <w:b/>
                          <w:bCs/>
                          <w:color w:val="4A2739" w:themeColor="accent4" w:themeShade="80"/>
                          <w:sz w:val="72"/>
                          <w:szCs w:val="72"/>
                          <w:lang w:val="es-AR"/>
                        </w:rPr>
                      </w:pP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 xml:space="preserve">en su </w:t>
                      </w:r>
                      <w:r w:rsidR="00A36C66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>p</w:t>
                      </w: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 xml:space="preserve">rimer </w:t>
                      </w:r>
                      <w:r w:rsidR="00A36C66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>t</w:t>
                      </w: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>rimest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24650">
        <w:rPr>
          <w:noProof/>
        </w:rPr>
        <w:drawing>
          <wp:anchor distT="0" distB="0" distL="114300" distR="114300" simplePos="0" relativeHeight="251717631" behindDoc="1" locked="0" layoutInCell="1" allowOverlap="1" wp14:anchorId="249DBCE3" wp14:editId="10AF0BD7">
            <wp:simplePos x="0" y="0"/>
            <wp:positionH relativeFrom="page">
              <wp:posOffset>-161924</wp:posOffset>
            </wp:positionH>
            <wp:positionV relativeFrom="paragraph">
              <wp:posOffset>-2114551</wp:posOffset>
            </wp:positionV>
            <wp:extent cx="10350826" cy="6807499"/>
            <wp:effectExtent l="0" t="0" r="0" b="0"/>
            <wp:wrapNone/>
            <wp:docPr id="8" name="Picture 8" descr="1st Trimester of Pregnan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st Trimester of Pregnanc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4922" cy="6810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4650">
        <w:rPr>
          <w:noProof/>
        </w:rPr>
        <mc:AlternateContent>
          <mc:Choice Requires="wps">
            <w:drawing>
              <wp:anchor distT="0" distB="0" distL="114300" distR="114300" simplePos="0" relativeHeight="251691007" behindDoc="0" locked="0" layoutInCell="1" allowOverlap="1" wp14:anchorId="5EF70F48" wp14:editId="69FC45C0">
                <wp:simplePos x="0" y="0"/>
                <wp:positionH relativeFrom="margin">
                  <wp:posOffset>2181225</wp:posOffset>
                </wp:positionH>
                <wp:positionV relativeFrom="paragraph">
                  <wp:posOffset>-1362075</wp:posOffset>
                </wp:positionV>
                <wp:extent cx="1378017" cy="200533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017" cy="200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8B7A3A" w14:textId="77777777" w:rsidR="00E02963" w:rsidRPr="00035AF6" w:rsidRDefault="00E02963" w:rsidP="00E0296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4A2739" w:themeColor="accent4" w:themeShade="80"/>
                                <w:sz w:val="300"/>
                                <w:szCs w:val="300"/>
                              </w:rPr>
                            </w:pPr>
                            <w:r w:rsidRPr="00035AF6">
                              <w:rPr>
                                <w:b/>
                                <w:bCs/>
                                <w:color w:val="4A2739" w:themeColor="accent4" w:themeShade="80"/>
                                <w:sz w:val="300"/>
                                <w:szCs w:val="300"/>
                              </w:rPr>
                              <w:t>3</w:t>
                            </w:r>
                          </w:p>
                          <w:p w14:paraId="5BDCDB1C" w14:textId="77777777" w:rsidR="00E02963" w:rsidRPr="00035AF6" w:rsidRDefault="00E02963" w:rsidP="00E02963">
                            <w:pPr>
                              <w:jc w:val="center"/>
                              <w:rPr>
                                <w:color w:val="4A2739" w:themeColor="accent4" w:themeShade="8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70F48" id="Rectangle 6" o:spid="_x0000_s1029" style="position:absolute;margin-left:171.75pt;margin-top:-107.25pt;width:108.5pt;height:157.9pt;z-index:25169100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" filled="f" stroked="f" strokeweight="1pt">
                <v:textbox inset="0,0,0,0">
                  <w:txbxContent>
                    <w:p w14:paraId="228B7A3A" w14:textId="77777777" w:rsidR="00E02963" w:rsidRPr="00035AF6" w:rsidRDefault="00E02963" w:rsidP="00E02963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4A2739" w:themeColor="accent4" w:themeShade="80"/>
                          <w:sz w:val="300"/>
                          <w:szCs w:val="300"/>
                        </w:rPr>
                      </w:pPr>
                      <w:r w:rsidRPr="00035AF6">
                        <w:rPr>
                          <w:b/>
                          <w:bCs/>
                          <w:color w:val="4A2739" w:themeColor="accent4" w:themeShade="80"/>
                          <w:sz w:val="300"/>
                          <w:szCs w:val="300"/>
                        </w:rPr>
                        <w:t>3</w:t>
                      </w:r>
                    </w:p>
                    <w:p w14:paraId="5BDCDB1C" w14:textId="77777777" w:rsidR="00E02963" w:rsidRPr="00035AF6" w:rsidRDefault="00E02963" w:rsidP="00E02963">
                      <w:pPr>
                        <w:jc w:val="center"/>
                        <w:rPr>
                          <w:color w:val="4A2739" w:themeColor="accent4" w:themeShade="8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697151" behindDoc="0" locked="0" layoutInCell="1" allowOverlap="1" wp14:anchorId="0A9C05F6" wp14:editId="3B613A7A">
                <wp:simplePos x="0" y="0"/>
                <wp:positionH relativeFrom="column">
                  <wp:posOffset>1796902</wp:posOffset>
                </wp:positionH>
                <wp:positionV relativeFrom="paragraph">
                  <wp:posOffset>2828260</wp:posOffset>
                </wp:positionV>
                <wp:extent cx="2349500" cy="4444410"/>
                <wp:effectExtent l="0" t="0" r="12700" b="13335"/>
                <wp:wrapNone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444410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A089D9" w14:textId="5EAA1186" w:rsidR="00EE61FC" w:rsidRPr="00A36C66" w:rsidRDefault="00A36C66" w:rsidP="00EE61FC">
                            <w:pPr>
                              <w:spacing w:before="48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  <w:t>Manténgase informada</w:t>
                            </w:r>
                          </w:p>
                          <w:p w14:paraId="0260B46C" w14:textId="3AB6CDC3" w:rsidR="00B2419A" w:rsidRPr="00B2419A" w:rsidRDefault="00B2419A" w:rsidP="00B2419A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Pídale a su proveedor de atención primaria recursos educativos en su primera reunión.</w:t>
                            </w:r>
                          </w:p>
                          <w:p w14:paraId="7043143F" w14:textId="3DA886AE" w:rsidR="003021A3" w:rsidRPr="00B2419A" w:rsidRDefault="00B2419A" w:rsidP="00B2419A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Hay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recursos educativos para </w:t>
                            </w:r>
                            <w: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brindarle ayuda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con</w:t>
                            </w:r>
                            <w:r w:rsidR="00FE002A"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: </w:t>
                            </w:r>
                          </w:p>
                          <w:p w14:paraId="789F4571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 xml:space="preserve">El parto </w:t>
                            </w:r>
                          </w:p>
                          <w:p w14:paraId="1137FAB6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 xml:space="preserve">La lactancia </w:t>
                            </w:r>
                          </w:p>
                          <w:p w14:paraId="2B99D8EF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Grupos de autoayuda</w:t>
                            </w:r>
                          </w:p>
                          <w:p w14:paraId="643B4C30" w14:textId="482400DF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Derechos del paciente</w:t>
                            </w:r>
                          </w:p>
                          <w:p w14:paraId="5C01D565" w14:textId="4D647894" w:rsidR="003021A3" w:rsidRDefault="003021A3" w:rsidP="00EE61FC">
                            <w:pPr>
                              <w:jc w:val="center"/>
                            </w:pPr>
                          </w:p>
                          <w:p w14:paraId="2272AD65" w14:textId="2472B730" w:rsidR="003021A3" w:rsidRDefault="003021A3" w:rsidP="00EE61FC">
                            <w:pPr>
                              <w:jc w:val="center"/>
                            </w:pPr>
                          </w:p>
                          <w:p w14:paraId="5FEA6874" w14:textId="3EB616F0" w:rsidR="003021A3" w:rsidRDefault="003021A3" w:rsidP="00EE61FC">
                            <w:pPr>
                              <w:jc w:val="center"/>
                            </w:pPr>
                          </w:p>
                          <w:p w14:paraId="6A9AC522" w14:textId="4E89A249" w:rsidR="003021A3" w:rsidRDefault="003021A3" w:rsidP="00EE61FC">
                            <w:pPr>
                              <w:jc w:val="center"/>
                            </w:pPr>
                          </w:p>
                          <w:p w14:paraId="1123AACE" w14:textId="205C63F9" w:rsidR="003021A3" w:rsidRDefault="003021A3" w:rsidP="00EE61FC">
                            <w:pPr>
                              <w:jc w:val="center"/>
                            </w:pPr>
                          </w:p>
                          <w:p w14:paraId="0916DB8B" w14:textId="77777777" w:rsidR="003021A3" w:rsidRDefault="003021A3" w:rsidP="00EE61F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9C05F6" id="Rectangle: Rounded Corners 26" o:spid="_x0000_s1030" style="position:absolute;margin-left:141.5pt;margin-top:222.7pt;width:185pt;height:349.95pt;z-index:2516971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" fillcolor="#d7b5c6 [1311]" strokecolor="#012447 [1604]" strokeweight="1pt">
                <v:stroke joinstyle="miter"/>
                <v:textbox>
                  <w:txbxContent>
                    <w:p w14:paraId="71A089D9" w14:textId="5EAA1186" w:rsidR="00EE61FC" w:rsidRPr="00A36C66" w:rsidRDefault="00A36C66" w:rsidP="00EE61FC">
                      <w:pPr>
                        <w:spacing w:before="48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  <w:t>Manténgase informada</w:t>
                      </w:r>
                    </w:p>
                    <w:p w14:paraId="0260B46C" w14:textId="3AB6CDC3" w:rsidR="00B2419A" w:rsidRPr="00B2419A" w:rsidRDefault="00B2419A" w:rsidP="00B2419A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Pídale a su proveedor de atención primaria recursos educativos en su primera reunión.</w:t>
                      </w:r>
                    </w:p>
                    <w:p w14:paraId="7043143F" w14:textId="3DA886AE" w:rsidR="003021A3" w:rsidRPr="00B2419A" w:rsidRDefault="00B2419A" w:rsidP="00B2419A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Hay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recursos educativos para </w:t>
                      </w:r>
                      <w: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brindarle ayuda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con</w:t>
                      </w:r>
                      <w:r w:rsidR="00FE002A"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: </w:t>
                      </w:r>
                    </w:p>
                    <w:p w14:paraId="789F4571" w14:textId="77777777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 xml:space="preserve">El parto </w:t>
                      </w:r>
                    </w:p>
                    <w:p w14:paraId="1137FAB6" w14:textId="77777777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 xml:space="preserve">La lactancia </w:t>
                      </w:r>
                    </w:p>
                    <w:p w14:paraId="2B99D8EF" w14:textId="77777777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Grupos de autoayuda</w:t>
                      </w:r>
                    </w:p>
                    <w:p w14:paraId="643B4C30" w14:textId="482400DF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Derechos del paciente</w:t>
                      </w:r>
                    </w:p>
                    <w:p w14:paraId="5C01D565" w14:textId="4D647894" w:rsidR="003021A3" w:rsidRDefault="003021A3" w:rsidP="00EE61FC">
                      <w:pPr>
                        <w:jc w:val="center"/>
                      </w:pPr>
                    </w:p>
                    <w:p w14:paraId="2272AD65" w14:textId="2472B730" w:rsidR="003021A3" w:rsidRDefault="003021A3" w:rsidP="00EE61FC">
                      <w:pPr>
                        <w:jc w:val="center"/>
                      </w:pPr>
                    </w:p>
                    <w:p w14:paraId="5FEA6874" w14:textId="3EB616F0" w:rsidR="003021A3" w:rsidRDefault="003021A3" w:rsidP="00EE61FC">
                      <w:pPr>
                        <w:jc w:val="center"/>
                      </w:pPr>
                    </w:p>
                    <w:p w14:paraId="6A9AC522" w14:textId="4E89A249" w:rsidR="003021A3" w:rsidRDefault="003021A3" w:rsidP="00EE61FC">
                      <w:pPr>
                        <w:jc w:val="center"/>
                      </w:pPr>
                    </w:p>
                    <w:p w14:paraId="1123AACE" w14:textId="205C63F9" w:rsidR="003021A3" w:rsidRDefault="003021A3" w:rsidP="00EE61FC">
                      <w:pPr>
                        <w:jc w:val="center"/>
                      </w:pPr>
                    </w:p>
                    <w:p w14:paraId="0916DB8B" w14:textId="77777777" w:rsidR="003021A3" w:rsidRDefault="003021A3" w:rsidP="00EE61FC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712511" behindDoc="0" locked="0" layoutInCell="1" allowOverlap="1" wp14:anchorId="317EA091" wp14:editId="6A620B32">
                <wp:simplePos x="0" y="0"/>
                <wp:positionH relativeFrom="leftMargin">
                  <wp:posOffset>5058144</wp:posOffset>
                </wp:positionH>
                <wp:positionV relativeFrom="paragraph">
                  <wp:posOffset>3067050</wp:posOffset>
                </wp:positionV>
                <wp:extent cx="885825" cy="904875"/>
                <wp:effectExtent l="0" t="0" r="28575" b="2857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253DD" w14:textId="77777777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17EA091" id="Oval 34" o:spid="_x0000_s1031" style="position:absolute;margin-left:398.3pt;margin-top:241.5pt;width:69.75pt;height:71.25pt;z-index:251712511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" fillcolor="#c490aa [1951]" strokecolor="white [3212]" strokeweight="1pt">
                <v:stroke joinstyle="miter"/>
                <v:textbox>
                  <w:txbxContent>
                    <w:p w14:paraId="11D253DD" w14:textId="77777777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716607" behindDoc="0" locked="0" layoutInCell="1" allowOverlap="1" wp14:anchorId="36DDC72B" wp14:editId="4027DF36">
                <wp:simplePos x="0" y="0"/>
                <wp:positionH relativeFrom="leftMargin">
                  <wp:posOffset>5211947</wp:posOffset>
                </wp:positionH>
                <wp:positionV relativeFrom="paragraph">
                  <wp:posOffset>2847975</wp:posOffset>
                </wp:positionV>
                <wp:extent cx="590550" cy="1257300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2ACF21" w14:textId="4CE53CF9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DC72B" id="Rectangle 36" o:spid="_x0000_s1032" style="position:absolute;margin-left:410.4pt;margin-top:224.25pt;width:46.5pt;height:99pt;z-index:2517166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" filled="f" stroked="f" strokeweight="1pt">
                <v:textbox inset="0,0,0,0">
                  <w:txbxContent>
                    <w:p w14:paraId="702ACF21" w14:textId="4CE53CF9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714559" behindDoc="0" locked="0" layoutInCell="1" allowOverlap="1" wp14:anchorId="7D8051BF" wp14:editId="46286612">
                <wp:simplePos x="0" y="0"/>
                <wp:positionH relativeFrom="leftMargin">
                  <wp:posOffset>2716397</wp:posOffset>
                </wp:positionH>
                <wp:positionV relativeFrom="paragraph">
                  <wp:posOffset>2284892</wp:posOffset>
                </wp:positionV>
                <wp:extent cx="590550" cy="1257300"/>
                <wp:effectExtent l="0" t="0" r="0" b="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83238" w14:textId="77777777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 w:rsidRPr="00EE61FC"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051BF" id="Rectangle 35" o:spid="_x0000_s1033" style="position:absolute;margin-left:213.9pt;margin-top:179.9pt;width:46.5pt;height:99pt;z-index:2517145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" filled="f" stroked="f" strokeweight="1pt">
                <v:textbox inset="0,0,0,0">
                  <w:txbxContent>
                    <w:p w14:paraId="16983238" w14:textId="77777777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 w:rsidRPr="00EE61FC"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E61FC">
        <w:rPr>
          <w:noProof/>
        </w:rPr>
        <mc:AlternateContent>
          <mc:Choice Requires="wps">
            <w:drawing>
              <wp:anchor distT="0" distB="0" distL="114300" distR="114300" simplePos="0" relativeHeight="251708415" behindDoc="0" locked="0" layoutInCell="1" allowOverlap="1" wp14:anchorId="77FE1157" wp14:editId="60D8B638">
                <wp:simplePos x="0" y="0"/>
                <wp:positionH relativeFrom="leftMargin">
                  <wp:posOffset>200025</wp:posOffset>
                </wp:positionH>
                <wp:positionV relativeFrom="paragraph">
                  <wp:posOffset>1704975</wp:posOffset>
                </wp:positionV>
                <wp:extent cx="590550" cy="12573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45CF" w14:textId="4E0C87D8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E1157" id="Rectangle 30" o:spid="_x0000_s1034" style="position:absolute;margin-left:15.75pt;margin-top:134.25pt;width:46.5pt;height:99pt;z-index:2517084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" filled="f" stroked="f" strokeweight="1pt">
                <v:textbox inset="0,0,0,0">
                  <w:txbxContent>
                    <w:p w14:paraId="328B45CF" w14:textId="4E0C87D8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9199" behindDoc="0" locked="0" layoutInCell="1" allowOverlap="1" wp14:anchorId="406F1DA8" wp14:editId="296C0D59">
                <wp:simplePos x="0" y="0"/>
                <wp:positionH relativeFrom="page">
                  <wp:posOffset>5238750</wp:posOffset>
                </wp:positionH>
                <wp:positionV relativeFrom="paragraph">
                  <wp:posOffset>3419475</wp:posOffset>
                </wp:positionV>
                <wp:extent cx="2349500" cy="4200525"/>
                <wp:effectExtent l="0" t="0" r="12700" b="28575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200525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12821" w14:textId="70E63E40" w:rsidR="003021A3" w:rsidRPr="00A36C66" w:rsidRDefault="00A36C66" w:rsidP="003021A3">
                            <w:pPr>
                              <w:spacing w:before="48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  <w:t>Abogue</w:t>
                            </w:r>
                          </w:p>
                          <w:p w14:paraId="5A9D6283" w14:textId="6EB0B7BA" w:rsidR="003021A3" w:rsidRPr="00B2419A" w:rsidRDefault="00B2419A" w:rsidP="003021A3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Sepa que está bien abogar por sí mism</w:t>
                            </w:r>
                            <w:r w:rsidR="00467BDD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a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y por sus necesidades ante su proveedor.</w:t>
                            </w:r>
                            <w:r w:rsidR="004E5551"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</w:t>
                            </w:r>
                          </w:p>
                          <w:p w14:paraId="6A8EC8C9" w14:textId="05D4E45A" w:rsidR="00B2419A" w:rsidRPr="00B2419A" w:rsidRDefault="00B2419A" w:rsidP="00B2419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Exprese sus preocupaciones a su proveedor de 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atención primaria</w:t>
                            </w:r>
                          </w:p>
                          <w:p w14:paraId="14571A2A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Haga preguntas</w:t>
                            </w:r>
                          </w:p>
                          <w:p w14:paraId="6E875B45" w14:textId="2F2E0A8A" w:rsidR="00EE61FC" w:rsidRPr="00B2419A" w:rsidRDefault="00B2419A" w:rsidP="00B2419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Conozca sus derechos</w:t>
                            </w:r>
                          </w:p>
                          <w:p w14:paraId="2BC05348" w14:textId="77777777" w:rsidR="00B2419A" w:rsidRDefault="00B2419A" w:rsidP="00B2419A">
                            <w:pPr>
                              <w:ind w:left="360"/>
                            </w:pPr>
                          </w:p>
                          <w:p w14:paraId="3F53F4E6" w14:textId="12E6E67C" w:rsidR="003021A3" w:rsidRDefault="003021A3" w:rsidP="00EE61FC">
                            <w:pPr>
                              <w:jc w:val="center"/>
                            </w:pPr>
                          </w:p>
                          <w:p w14:paraId="3F24EF19" w14:textId="06F579F0" w:rsidR="003021A3" w:rsidRDefault="003021A3" w:rsidP="00EE61FC">
                            <w:pPr>
                              <w:jc w:val="center"/>
                            </w:pPr>
                          </w:p>
                          <w:p w14:paraId="1253963A" w14:textId="2BB6DEBA" w:rsidR="003021A3" w:rsidRDefault="003021A3" w:rsidP="00EE61FC">
                            <w:pPr>
                              <w:jc w:val="center"/>
                            </w:pPr>
                          </w:p>
                          <w:p w14:paraId="218B4D21" w14:textId="781AB05E" w:rsidR="003021A3" w:rsidRDefault="003021A3" w:rsidP="00EE61FC">
                            <w:pPr>
                              <w:jc w:val="center"/>
                            </w:pPr>
                          </w:p>
                          <w:p w14:paraId="32ED0DFF" w14:textId="4B3EAF40" w:rsidR="003021A3" w:rsidRDefault="003021A3" w:rsidP="00EE61FC">
                            <w:pPr>
                              <w:jc w:val="center"/>
                            </w:pPr>
                          </w:p>
                          <w:p w14:paraId="3ED60C42" w14:textId="34A109EF" w:rsidR="003021A3" w:rsidRDefault="003021A3" w:rsidP="00EE61FC">
                            <w:pPr>
                              <w:jc w:val="center"/>
                            </w:pPr>
                          </w:p>
                          <w:p w14:paraId="2106D404" w14:textId="1E006E27" w:rsidR="003021A3" w:rsidRDefault="003021A3" w:rsidP="00EE61FC">
                            <w:pPr>
                              <w:jc w:val="center"/>
                            </w:pPr>
                          </w:p>
                          <w:p w14:paraId="118E99B3" w14:textId="26AB1F1A" w:rsidR="003021A3" w:rsidRDefault="003021A3" w:rsidP="00EE61FC">
                            <w:pPr>
                              <w:jc w:val="center"/>
                            </w:pPr>
                          </w:p>
                          <w:p w14:paraId="0DD4EF55" w14:textId="77777777" w:rsidR="003021A3" w:rsidRDefault="003021A3" w:rsidP="00EE61F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6F1DA8" id="Rectangle: Rounded Corners 28" o:spid="_x0000_s1036" style="position:absolute;margin-left:412.5pt;margin-top:269.25pt;width:185pt;height:330.75pt;z-index:2516991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" fillcolor="#d7b5c6 [1311]" strokecolor="#012447 [1604]" strokeweight="1pt">
                <v:stroke joinstyle="miter"/>
                <v:textbox>
                  <w:txbxContent>
                    <w:p w14:paraId="4CF12821" w14:textId="70E63E40" w:rsidR="003021A3" w:rsidRPr="00A36C66" w:rsidRDefault="00A36C66" w:rsidP="003021A3">
                      <w:pPr>
                        <w:spacing w:before="48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  <w:t>Abogue</w:t>
                      </w:r>
                    </w:p>
                    <w:p w14:paraId="5A9D6283" w14:textId="6EB0B7BA" w:rsidR="003021A3" w:rsidRPr="00B2419A" w:rsidRDefault="00B2419A" w:rsidP="003021A3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Sepa que está bien abogar por sí mism</w:t>
                      </w:r>
                      <w:r w:rsidR="00467BDD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a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y por sus necesidades ante su proveedor.</w:t>
                      </w:r>
                      <w:r w:rsidR="004E5551"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</w:t>
                      </w:r>
                    </w:p>
                    <w:p w14:paraId="6A8EC8C9" w14:textId="05D4E45A" w:rsidR="00B2419A" w:rsidRPr="00B2419A" w:rsidRDefault="00B2419A" w:rsidP="00B2419A">
                      <w:pPr>
                        <w:numPr>
                          <w:ilvl w:val="0"/>
                          <w:numId w:val="6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Exprese sus preocupaciones a su proveedor de 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atención primaria</w:t>
                      </w:r>
                    </w:p>
                    <w:p w14:paraId="14571A2A" w14:textId="77777777" w:rsidR="00B2419A" w:rsidRPr="00B2419A" w:rsidRDefault="00B2419A" w:rsidP="00B2419A">
                      <w:pPr>
                        <w:numPr>
                          <w:ilvl w:val="0"/>
                          <w:numId w:val="6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Haga preguntas</w:t>
                      </w:r>
                    </w:p>
                    <w:p w14:paraId="6E875B45" w14:textId="2F2E0A8A" w:rsidR="00EE61FC" w:rsidRPr="00B2419A" w:rsidRDefault="00B2419A" w:rsidP="00B2419A">
                      <w:pPr>
                        <w:numPr>
                          <w:ilvl w:val="0"/>
                          <w:numId w:val="6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Conozca sus derechos</w:t>
                      </w:r>
                    </w:p>
                    <w:p w14:paraId="2BC05348" w14:textId="77777777" w:rsidR="00B2419A" w:rsidRDefault="00B2419A" w:rsidP="00B2419A">
                      <w:pPr>
                        <w:ind w:left="360"/>
                      </w:pPr>
                    </w:p>
                    <w:p w14:paraId="3F53F4E6" w14:textId="12E6E67C" w:rsidR="003021A3" w:rsidRDefault="003021A3" w:rsidP="00EE61FC">
                      <w:pPr>
                        <w:jc w:val="center"/>
                      </w:pPr>
                    </w:p>
                    <w:p w14:paraId="3F24EF19" w14:textId="06F579F0" w:rsidR="003021A3" w:rsidRDefault="003021A3" w:rsidP="00EE61FC">
                      <w:pPr>
                        <w:jc w:val="center"/>
                      </w:pPr>
                    </w:p>
                    <w:p w14:paraId="1253963A" w14:textId="2BB6DEBA" w:rsidR="003021A3" w:rsidRDefault="003021A3" w:rsidP="00EE61FC">
                      <w:pPr>
                        <w:jc w:val="center"/>
                      </w:pPr>
                    </w:p>
                    <w:p w14:paraId="218B4D21" w14:textId="781AB05E" w:rsidR="003021A3" w:rsidRDefault="003021A3" w:rsidP="00EE61FC">
                      <w:pPr>
                        <w:jc w:val="center"/>
                      </w:pPr>
                    </w:p>
                    <w:p w14:paraId="32ED0DFF" w14:textId="4B3EAF40" w:rsidR="003021A3" w:rsidRDefault="003021A3" w:rsidP="00EE61FC">
                      <w:pPr>
                        <w:jc w:val="center"/>
                      </w:pPr>
                    </w:p>
                    <w:p w14:paraId="3ED60C42" w14:textId="34A109EF" w:rsidR="003021A3" w:rsidRDefault="003021A3" w:rsidP="00EE61FC">
                      <w:pPr>
                        <w:jc w:val="center"/>
                      </w:pPr>
                    </w:p>
                    <w:p w14:paraId="2106D404" w14:textId="1E006E27" w:rsidR="003021A3" w:rsidRDefault="003021A3" w:rsidP="00EE61FC">
                      <w:pPr>
                        <w:jc w:val="center"/>
                      </w:pPr>
                    </w:p>
                    <w:p w14:paraId="118E99B3" w14:textId="26AB1F1A" w:rsidR="003021A3" w:rsidRDefault="003021A3" w:rsidP="00EE61FC">
                      <w:pPr>
                        <w:jc w:val="center"/>
                      </w:pPr>
                    </w:p>
                    <w:p w14:paraId="0DD4EF55" w14:textId="77777777" w:rsidR="003021A3" w:rsidRDefault="003021A3" w:rsidP="00EE61FC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5103" behindDoc="0" locked="0" layoutInCell="1" allowOverlap="1" wp14:anchorId="47CE7DC6" wp14:editId="2D3C10CD">
                <wp:simplePos x="0" y="0"/>
                <wp:positionH relativeFrom="column">
                  <wp:posOffset>-685165</wp:posOffset>
                </wp:positionH>
                <wp:positionV relativeFrom="paragraph">
                  <wp:posOffset>2190750</wp:posOffset>
                </wp:positionV>
                <wp:extent cx="2349500" cy="4200525"/>
                <wp:effectExtent l="0" t="0" r="12700" b="2857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200525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49F73E" w14:textId="77777777" w:rsidR="00A36C66" w:rsidRPr="00A36C66" w:rsidRDefault="00A36C66" w:rsidP="00A36C66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2"/>
                                <w:szCs w:val="2"/>
                              </w:rPr>
                            </w:pPr>
                          </w:p>
                          <w:p w14:paraId="745D5D37" w14:textId="2777E2F1" w:rsidR="00E02963" w:rsidRPr="00A36C66" w:rsidRDefault="00A36C66" w:rsidP="00EE61FC">
                            <w:pPr>
                              <w:spacing w:before="48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  <w:t>Manténgase conectada</w:t>
                            </w:r>
                          </w:p>
                          <w:p w14:paraId="7EEAA24F" w14:textId="358E240D" w:rsidR="00A36C66" w:rsidRPr="00A36C66" w:rsidRDefault="00A36C66" w:rsidP="00A36C66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En cuanto sepa que está embarazada, póngase en contacto inmediatamente con su </w:t>
                            </w:r>
                            <w:r w:rsidR="00B47A50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proveedor</w:t>
                            </w:r>
                            <w:r w:rsidRPr="00A36C66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de atención primaria.</w:t>
                            </w:r>
                          </w:p>
                          <w:p w14:paraId="349FC68E" w14:textId="155DDECC" w:rsidR="004E5551" w:rsidRPr="00B2419A" w:rsidRDefault="00A36C66" w:rsidP="00A36C66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Si no dispone de un proveedor, llame a su seguro y pregunte por los 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recursos disponibles: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s-US"/>
                              </w:rPr>
                              <w:t xml:space="preserve"> </w:t>
                            </w:r>
                          </w:p>
                          <w:p w14:paraId="18D3AD31" w14:textId="04DD18E9" w:rsidR="004E5551" w:rsidRPr="00B2419A" w:rsidRDefault="00A36C66" w:rsidP="004E555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Ginecólogo</w:t>
                            </w:r>
                          </w:p>
                          <w:p w14:paraId="1B11B269" w14:textId="1D1F9B1E" w:rsidR="00A36C66" w:rsidRPr="00B2419A" w:rsidRDefault="00A36C66" w:rsidP="004E555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Partera</w:t>
                            </w:r>
                          </w:p>
                          <w:p w14:paraId="0A81322C" w14:textId="477FE0F6" w:rsidR="004E5551" w:rsidRPr="00B2419A" w:rsidRDefault="004E5551" w:rsidP="004E555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Doula</w:t>
                            </w:r>
                          </w:p>
                          <w:p w14:paraId="0FE60946" w14:textId="3325E1E3" w:rsidR="004E5551" w:rsidRPr="003021A3" w:rsidRDefault="004E5551" w:rsidP="003021A3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C8925C0" w14:textId="0479EFD9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4F31B0B" w14:textId="0D614C37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68B59DF0" w14:textId="1A78F6BA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D9DFEAF" w14:textId="2140537F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3BCFF366" w14:textId="33B955BD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681B0AA6" w14:textId="77777777" w:rsidR="003021A3" w:rsidRDefault="003021A3" w:rsidP="00E0296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CE7DC6" id="Rectangle: Rounded Corners 22" o:spid="_x0000_s1036" style="position:absolute;margin-left:-53.95pt;margin-top:172.5pt;width:185pt;height:330.75pt;z-index:2516951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" fillcolor="#d7b5c6 [1311]" strokecolor="#012447 [1604]" strokeweight="1pt">
                <v:stroke joinstyle="miter"/>
                <v:textbox>
                  <w:txbxContent>
                    <w:p w14:paraId="3D49F73E" w14:textId="77777777" w:rsidR="00A36C66" w:rsidRPr="00A36C66" w:rsidRDefault="00A36C66" w:rsidP="00A36C66">
                      <w:pPr>
                        <w:spacing w:after="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2"/>
                          <w:szCs w:val="2"/>
                        </w:rPr>
                      </w:pPr>
                    </w:p>
                    <w:p w14:paraId="745D5D37" w14:textId="2777E2F1" w:rsidR="00E02963" w:rsidRPr="00A36C66" w:rsidRDefault="00A36C66" w:rsidP="00EE61FC">
                      <w:pPr>
                        <w:spacing w:before="48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  <w:t>Manténgase conectada</w:t>
                      </w:r>
                    </w:p>
                    <w:p w14:paraId="7EEAA24F" w14:textId="358E240D" w:rsidR="00A36C66" w:rsidRPr="00A36C66" w:rsidRDefault="00A36C66" w:rsidP="00A36C66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 w:rsidRPr="00A36C66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En cuanto sepa que está embarazada, póngase en contacto inmediatamente con su </w:t>
                      </w:r>
                      <w:r w:rsidR="00B47A50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proveedor</w:t>
                      </w:r>
                      <w:r w:rsidRPr="00A36C66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de atención primaria.</w:t>
                      </w:r>
                    </w:p>
                    <w:p w14:paraId="349FC68E" w14:textId="155DDECC" w:rsidR="004E5551" w:rsidRPr="00B2419A" w:rsidRDefault="00A36C66" w:rsidP="00A36C66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8"/>
                          <w:szCs w:val="2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Si no dispone de un proveedor, llame a su seguro y pregunte por los 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recursos disponibles: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8"/>
                          <w:szCs w:val="28"/>
                          <w:lang w:val="es-US"/>
                        </w:rPr>
                        <w:t xml:space="preserve"> </w:t>
                      </w:r>
                    </w:p>
                    <w:p w14:paraId="18D3AD31" w14:textId="04DD18E9" w:rsidR="004E5551" w:rsidRPr="00B2419A" w:rsidRDefault="00A36C66" w:rsidP="004E5551">
                      <w:pPr>
                        <w:pStyle w:val="Prrafodelista"/>
                        <w:numPr>
                          <w:ilvl w:val="0"/>
                          <w:numId w:val="7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Ginecólogo</w:t>
                      </w:r>
                    </w:p>
                    <w:p w14:paraId="1B11B269" w14:textId="1D1F9B1E" w:rsidR="00A36C66" w:rsidRPr="00B2419A" w:rsidRDefault="00A36C66" w:rsidP="004E5551">
                      <w:pPr>
                        <w:pStyle w:val="Prrafodelista"/>
                        <w:numPr>
                          <w:ilvl w:val="0"/>
                          <w:numId w:val="7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Partera</w:t>
                      </w:r>
                    </w:p>
                    <w:p w14:paraId="0A81322C" w14:textId="477FE0F6" w:rsidR="004E5551" w:rsidRPr="00B2419A" w:rsidRDefault="004E5551" w:rsidP="004E5551">
                      <w:pPr>
                        <w:pStyle w:val="Prrafodelista"/>
                        <w:numPr>
                          <w:ilvl w:val="0"/>
                          <w:numId w:val="7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Doula</w:t>
                      </w:r>
                    </w:p>
                    <w:p w14:paraId="0FE60946" w14:textId="3325E1E3" w:rsidR="004E5551" w:rsidRPr="003021A3" w:rsidRDefault="004E5551" w:rsidP="003021A3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C8925C0" w14:textId="0479EFD9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54F31B0B" w14:textId="0D614C37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68B59DF0" w14:textId="1A78F6BA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2D9DFEAF" w14:textId="2140537F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3BCFF366" w14:textId="33B955BD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681B0AA6" w14:textId="77777777" w:rsidR="003021A3" w:rsidRDefault="003021A3" w:rsidP="00E02963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208D62BC" wp14:editId="4C605EEA">
                <wp:simplePos x="0" y="0"/>
                <wp:positionH relativeFrom="page">
                  <wp:align>left</wp:align>
                </wp:positionH>
                <wp:positionV relativeFrom="paragraph">
                  <wp:posOffset>2709545</wp:posOffset>
                </wp:positionV>
                <wp:extent cx="7877810" cy="3510915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7810" cy="35109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71B0EB" id="Rectangle 5" o:spid="_x0000_s1026" style="position:absolute;margin-left:0;margin-top:213.35pt;width:620.3pt;height:276.45pt;z-index:25166335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" fillcolor="#6f3b55 [2415]" stroked="f" strokeweight="1pt">
                <w10:wrap anchorx="page"/>
              </v:rect>
            </w:pict>
          </mc:Fallback>
        </mc:AlternateContent>
      </w:r>
      <w:r w:rsidR="00E02963" w:rsidRPr="00F9662B">
        <w:rPr>
          <w:rFonts w:ascii="Franklin Gothic Book" w:hAnsi="Franklin Gothic Book" w:cs="Calibri"/>
          <w:b/>
          <w:bCs/>
          <w:noProof/>
          <w:sz w:val="40"/>
          <w:szCs w:val="40"/>
        </w:rPr>
        <w:drawing>
          <wp:anchor distT="0" distB="0" distL="114300" distR="114300" simplePos="0" relativeHeight="251653120" behindDoc="0" locked="0" layoutInCell="1" allowOverlap="1" wp14:anchorId="4C2541E8" wp14:editId="1C9EBA30">
            <wp:simplePos x="0" y="0"/>
            <wp:positionH relativeFrom="margin">
              <wp:posOffset>-333375</wp:posOffset>
            </wp:positionH>
            <wp:positionV relativeFrom="margin">
              <wp:posOffset>7361555</wp:posOffset>
            </wp:positionV>
            <wp:extent cx="2657475" cy="696221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696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5EAB4913" wp14:editId="4D026D46">
                <wp:simplePos x="0" y="0"/>
                <wp:positionH relativeFrom="page">
                  <wp:align>left</wp:align>
                </wp:positionH>
                <wp:positionV relativeFrom="paragraph">
                  <wp:posOffset>8629650</wp:posOffset>
                </wp:positionV>
                <wp:extent cx="4495800" cy="0"/>
                <wp:effectExtent l="0" t="9525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4DCF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0;margin-top:679.5pt;width:354pt;height:0;z-index:25169407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" strokecolor="#954f72 [3215]" strokeweight="3pt">
                <v:stroke endarrow="block" joinstyle="miter"/>
                <w10:wrap anchorx="page"/>
              </v:shape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3055" behindDoc="0" locked="0" layoutInCell="1" allowOverlap="1" wp14:anchorId="1521C177" wp14:editId="5574B1A0">
                <wp:simplePos x="0" y="0"/>
                <wp:positionH relativeFrom="column">
                  <wp:posOffset>3714750</wp:posOffset>
                </wp:positionH>
                <wp:positionV relativeFrom="paragraph">
                  <wp:posOffset>8143875</wp:posOffset>
                </wp:positionV>
                <wp:extent cx="2590800" cy="873760"/>
                <wp:effectExtent l="0" t="0" r="0" b="25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873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88428" w14:textId="489C9EBC" w:rsidR="00E02963" w:rsidRPr="00827778" w:rsidRDefault="00D020AE" w:rsidP="00E02963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020AE">
                              <w:rPr>
                                <w:b/>
                                <w:bCs/>
                                <w:color w:val="000000" w:themeColor="text1"/>
                              </w:rPr>
                              <w:t>INTRODUZCA EL LOGO DEL COLABORAD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1C177" id="Rectangle 29" o:spid="_x0000_s1038" style="position:absolute;margin-left:292.5pt;margin-top:641.25pt;width:204pt;height:68.8pt;z-index:2516930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" fillcolor="#ebd9e2 [671]" stroked="f" strokeweight="1pt">
                <v:textbox>
                  <w:txbxContent>
                    <w:p w14:paraId="1E088428" w14:textId="489C9EBC" w:rsidR="00E02963" w:rsidRPr="00827778" w:rsidRDefault="00D020AE" w:rsidP="00E02963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020AE">
                        <w:rPr>
                          <w:b/>
                          <w:bCs/>
                          <w:color w:val="000000" w:themeColor="text1"/>
                        </w:rPr>
                        <w:t>INTRODUZCA EL LOGO DEL COLABORADOR</w:t>
                      </w:r>
                    </w:p>
                  </w:txbxContent>
                </v:textbox>
              </v:rect>
            </w:pict>
          </mc:Fallback>
        </mc:AlternateContent>
      </w:r>
      <w:r w:rsidR="006051C6">
        <w:rPr>
          <w:noProof/>
        </w:rPr>
        <mc:AlternateContent>
          <mc:Choice Requires="wps">
            <w:drawing>
              <wp:anchor distT="45720" distB="45720" distL="114300" distR="114300" simplePos="0" relativeHeight="251684863" behindDoc="0" locked="0" layoutInCell="1" allowOverlap="1" wp14:anchorId="3C625174" wp14:editId="48B424CF">
                <wp:simplePos x="0" y="0"/>
                <wp:positionH relativeFrom="page">
                  <wp:posOffset>390525</wp:posOffset>
                </wp:positionH>
                <wp:positionV relativeFrom="margin">
                  <wp:posOffset>4238625</wp:posOffset>
                </wp:positionV>
                <wp:extent cx="2797175" cy="24003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175" cy="2400300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DB24A" w14:textId="67493FA7" w:rsidR="0065341A" w:rsidRPr="00C83E8D" w:rsidRDefault="0065341A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  <w:r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Presented by [</w:t>
                            </w:r>
                            <w:r w:rsidR="004F55A7"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name], [organization</w:t>
                            </w:r>
                            <w:r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]</w:t>
                            </w:r>
                          </w:p>
                          <w:p w14:paraId="60FA51FC" w14:textId="6EA9A56A" w:rsidR="0065341A" w:rsidRDefault="0065341A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  <w:r w:rsidRPr="00C83E8D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  <w:t>Insert two sentence biography of subject matter expert.</w:t>
                            </w:r>
                          </w:p>
                          <w:p w14:paraId="7D3BC2EC" w14:textId="76F38797" w:rsidR="00C83E8D" w:rsidRDefault="00C83E8D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</w:p>
                          <w:p w14:paraId="7E28085C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60D5AD20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005FA0A3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25174" id="_x0000_s1039" style="position:absolute;margin-left:30.75pt;margin-top:333.75pt;width:220.25pt;height:189pt;z-index:25168486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" filled="f" stroked="f">
                <v:stroke joinstyle="miter"/>
                <v:textbox>
                  <w:txbxContent>
                    <w:p w14:paraId="6BDDB24A" w14:textId="67493FA7" w:rsidR="0065341A" w:rsidRPr="00C83E8D" w:rsidRDefault="0065341A" w:rsidP="0065341A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</w:pPr>
                      <w:r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Presented by [</w:t>
                      </w:r>
                      <w:r w:rsidR="004F55A7"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name], [organization</w:t>
                      </w:r>
                      <w:r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]</w:t>
                      </w:r>
                    </w:p>
                    <w:p w14:paraId="60FA51FC" w14:textId="6EA9A56A" w:rsidR="0065341A" w:rsidRDefault="0065341A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</w:pPr>
                      <w:r w:rsidRPr="00C83E8D"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  <w:t>Insert two sentence biography of subject matter expert.</w:t>
                      </w:r>
                    </w:p>
                    <w:p w14:paraId="7D3BC2EC" w14:textId="76F38797" w:rsidR="00C83E8D" w:rsidRDefault="00C83E8D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</w:pPr>
                    </w:p>
                    <w:p w14:paraId="7E28085C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60D5AD20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005FA0A3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6051C6">
        <w:rPr>
          <w:noProof/>
        </w:rPr>
        <mc:AlternateContent>
          <mc:Choice Requires="wpg">
            <w:drawing>
              <wp:anchor distT="0" distB="0" distL="114300" distR="114300" simplePos="0" relativeHeight="251667455" behindDoc="0" locked="0" layoutInCell="1" allowOverlap="1" wp14:anchorId="3C4792B0" wp14:editId="594AB6BD">
                <wp:simplePos x="0" y="0"/>
                <wp:positionH relativeFrom="column">
                  <wp:posOffset>-4324350</wp:posOffset>
                </wp:positionH>
                <wp:positionV relativeFrom="paragraph">
                  <wp:posOffset>-4714875</wp:posOffset>
                </wp:positionV>
                <wp:extent cx="6967220" cy="4962525"/>
                <wp:effectExtent l="19050" t="19050" r="43180" b="476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220" cy="4962525"/>
                          <a:chOff x="-624827" y="28575"/>
                          <a:chExt cx="6967803" cy="4962588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-466764" y="419163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-624827" y="28575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6FA2E1" id="Group 18" o:spid="_x0000_s1026" style="position:absolute;margin-left:-340.5pt;margin-top:-371.25pt;width:548.6pt;height:390.75pt;z-index:251667455;mso-width-relative:margin;mso-height-relative:margin" coordorigin="-6248,285" coordsize="69678,4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">
                <v:oval id="Oval 12" o:spid="_x0000_s1027" style="position:absolute;left:-4667;top:4191;width:68096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" fillcolor="#c490aa [1951]" strokecolor="#b37192" strokeweight="4.5pt">
                  <v:stroke joinstyle="miter"/>
                </v:oval>
                <v:oval id="Oval 9" o:spid="_x0000_s1028" style="position:absolute;left:-6248;top:285;width:68097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" fillcolor="#6f3b55 [2415]" strokecolor="#b37192" strokeweight="4.5pt">
                  <v:stroke joinstyle="miter"/>
                </v:oval>
              </v:group>
            </w:pict>
          </mc:Fallback>
        </mc:AlternateContent>
      </w:r>
      <w:r w:rsidR="006051C6">
        <w:rPr>
          <w:noProof/>
        </w:rPr>
        <mc:AlternateContent>
          <mc:Choice Requires="wpg">
            <w:drawing>
              <wp:anchor distT="0" distB="0" distL="114300" distR="114300" simplePos="0" relativeHeight="251662335" behindDoc="0" locked="0" layoutInCell="1" allowOverlap="1" wp14:anchorId="10096152" wp14:editId="59878B15">
                <wp:simplePos x="0" y="0"/>
                <wp:positionH relativeFrom="column">
                  <wp:posOffset>-1485900</wp:posOffset>
                </wp:positionH>
                <wp:positionV relativeFrom="paragraph">
                  <wp:posOffset>1704975</wp:posOffset>
                </wp:positionV>
                <wp:extent cx="10191750" cy="6309117"/>
                <wp:effectExtent l="57150" t="38100" r="57150" b="349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91750" cy="6309117"/>
                          <a:chOff x="0" y="0"/>
                          <a:chExt cx="10437798" cy="6027041"/>
                        </a:xfrm>
                      </wpg:grpSpPr>
                      <wps:wsp>
                        <wps:cNvPr id="11" name="Wave 11"/>
                        <wps:cNvSpPr/>
                        <wps:spPr>
                          <a:xfrm>
                            <a:off x="40943" y="0"/>
                            <a:ext cx="10396855" cy="3634740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Wave 4"/>
                        <wps:cNvSpPr/>
                        <wps:spPr>
                          <a:xfrm>
                            <a:off x="0" y="2784143"/>
                            <a:ext cx="9152255" cy="3242898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28E4A3" id="Group 17" o:spid="_x0000_s1026" style="position:absolute;margin-left:-117pt;margin-top:134.25pt;width:802.5pt;height:496.8pt;z-index:251662335;mso-width-relative:margin;mso-height-relative:margin" coordsize="104377,60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Wave 11" o:spid="_x0000_s1027" type="#_x0000_t64" style="position:absolute;left:409;width:103968;height:36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" adj="2700,10542" fillcolor="#6f3b55 [2415]" strokecolor="#954f72" strokeweight="6pt">
                  <v:stroke joinstyle="miter"/>
                </v:shape>
                <v:shape id="Wave 4" o:spid="_x0000_s1028" type="#_x0000_t64" style="position:absolute;top:27841;width:91522;height:3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" adj="2700,10542" fillcolor="#6f3b55 [2415]" strokecolor="#954f72" strokeweight="6pt">
                  <v:stroke joinstyle="miter"/>
                </v:shape>
              </v:group>
            </w:pict>
          </mc:Fallback>
        </mc:AlternateContent>
      </w:r>
      <w:r w:rsidR="00AC7FE8">
        <w:rPr>
          <w:noProof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9614059" wp14:editId="1AA396DB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EF9654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43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  <w:r w:rsidR="00531572">
        <w:rPr>
          <w:rFonts w:ascii="Franklin Gothic Book" w:hAnsi="Franklin Gothic Book"/>
          <w:b/>
          <w:bCs/>
          <w:color w:val="954F72" w:themeColor="text2"/>
          <w:sz w:val="56"/>
          <w:szCs w:val="56"/>
        </w:rPr>
        <w:t>`</w:t>
      </w:r>
    </w:p>
    <w:sectPr w:rsidR="007F6C79" w:rsidRPr="008B4C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7398"/>
    <w:multiLevelType w:val="hybridMultilevel"/>
    <w:tmpl w:val="BD04DA70"/>
    <w:lvl w:ilvl="0" w:tplc="77462A8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6C78D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3C6AF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2824B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B8D84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9886F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1EE3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40F15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5A876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E5202"/>
    <w:multiLevelType w:val="hybridMultilevel"/>
    <w:tmpl w:val="6B5E773E"/>
    <w:lvl w:ilvl="0" w:tplc="1E0E4018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D44525"/>
    <w:multiLevelType w:val="hybridMultilevel"/>
    <w:tmpl w:val="540849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842C48"/>
    <w:multiLevelType w:val="hybridMultilevel"/>
    <w:tmpl w:val="0584E49C"/>
    <w:lvl w:ilvl="0" w:tplc="CED0BB54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6ADE08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CE644C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843A44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B0CF12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DC560A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EEA8E6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9278C0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0C74AA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66C71"/>
    <w:multiLevelType w:val="hybridMultilevel"/>
    <w:tmpl w:val="035C4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9F28C9"/>
    <w:multiLevelType w:val="hybridMultilevel"/>
    <w:tmpl w:val="FB38329C"/>
    <w:lvl w:ilvl="0" w:tplc="EFF407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3864639">
    <w:abstractNumId w:val="6"/>
  </w:num>
  <w:num w:numId="2" w16cid:durableId="527062168">
    <w:abstractNumId w:val="2"/>
  </w:num>
  <w:num w:numId="3" w16cid:durableId="131994453">
    <w:abstractNumId w:val="5"/>
  </w:num>
  <w:num w:numId="4" w16cid:durableId="176116893">
    <w:abstractNumId w:val="1"/>
  </w:num>
  <w:num w:numId="5" w16cid:durableId="810177376">
    <w:abstractNumId w:val="0"/>
  </w:num>
  <w:num w:numId="6" w16cid:durableId="923536822">
    <w:abstractNumId w:val="3"/>
  </w:num>
  <w:num w:numId="7" w16cid:durableId="19000476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MwMDQ0NbEwNTNS0lEKTi0uzszPAykwrAUA8qSC7SwAAAA="/>
  </w:docVars>
  <w:rsids>
    <w:rsidRoot w:val="0019627D"/>
    <w:rsid w:val="00035AF6"/>
    <w:rsid w:val="000E2F4B"/>
    <w:rsid w:val="001767E6"/>
    <w:rsid w:val="0019627D"/>
    <w:rsid w:val="001A1EF3"/>
    <w:rsid w:val="00254B84"/>
    <w:rsid w:val="002C2425"/>
    <w:rsid w:val="003021A3"/>
    <w:rsid w:val="00350569"/>
    <w:rsid w:val="00363E13"/>
    <w:rsid w:val="003E493F"/>
    <w:rsid w:val="00467BDD"/>
    <w:rsid w:val="004E5551"/>
    <w:rsid w:val="004F2DCC"/>
    <w:rsid w:val="004F55A7"/>
    <w:rsid w:val="00531572"/>
    <w:rsid w:val="005528A5"/>
    <w:rsid w:val="00583FB1"/>
    <w:rsid w:val="006051C6"/>
    <w:rsid w:val="0065341A"/>
    <w:rsid w:val="006A0027"/>
    <w:rsid w:val="006A0843"/>
    <w:rsid w:val="00761CD0"/>
    <w:rsid w:val="007F6C79"/>
    <w:rsid w:val="007F74E7"/>
    <w:rsid w:val="008027BE"/>
    <w:rsid w:val="008B4C66"/>
    <w:rsid w:val="008C330E"/>
    <w:rsid w:val="008D4AA1"/>
    <w:rsid w:val="00914CA1"/>
    <w:rsid w:val="0097213C"/>
    <w:rsid w:val="009743E6"/>
    <w:rsid w:val="00A36C66"/>
    <w:rsid w:val="00AC7FE8"/>
    <w:rsid w:val="00B2419A"/>
    <w:rsid w:val="00B47A50"/>
    <w:rsid w:val="00BE4C20"/>
    <w:rsid w:val="00BF4CF4"/>
    <w:rsid w:val="00C24650"/>
    <w:rsid w:val="00C75583"/>
    <w:rsid w:val="00C75D28"/>
    <w:rsid w:val="00C82446"/>
    <w:rsid w:val="00C83E8D"/>
    <w:rsid w:val="00CC23F5"/>
    <w:rsid w:val="00D020AE"/>
    <w:rsid w:val="00D6098B"/>
    <w:rsid w:val="00D63C34"/>
    <w:rsid w:val="00D76EB3"/>
    <w:rsid w:val="00E02963"/>
    <w:rsid w:val="00EE61FC"/>
    <w:rsid w:val="00EF21BE"/>
    <w:rsid w:val="00F51A70"/>
    <w:rsid w:val="00F9662B"/>
    <w:rsid w:val="00FB49DE"/>
    <w:rsid w:val="00FE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C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34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6928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57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9435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428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32052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7399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7954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3970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144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195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ernalhealthnetworksb.com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hyperlink" Target="http://www.maternalhealthnetworksb.com" TargetMode="Externa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B8C5D77268BF49A7A7E812350CB296" ma:contentTypeVersion="13" ma:contentTypeDescription="Create a new document." ma:contentTypeScope="" ma:versionID="99f18182a5965fa249bc38d649138a8b">
  <xsd:schema xmlns:xsd="http://www.w3.org/2001/XMLSchema" xmlns:xs="http://www.w3.org/2001/XMLSchema" xmlns:p="http://schemas.microsoft.com/office/2006/metadata/properties" xmlns:ns2="96928a6f-79be-4aed-bfc7-b9ef1f76c730" xmlns:ns3="2b8f9c82-8791-478b-b636-c5c8c9e1e5a7" targetNamespace="http://schemas.microsoft.com/office/2006/metadata/properties" ma:root="true" ma:fieldsID="20744d75383a04ca4b0159b02c8fe1c1" ns2:_="" ns3:_="">
    <xsd:import namespace="96928a6f-79be-4aed-bfc7-b9ef1f76c730"/>
    <xsd:import namespace="2b8f9c82-8791-478b-b636-c5c8c9e1e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28a6f-79be-4aed-bfc7-b9ef1f76c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3ba762-2ba6-4555-baae-00476115eb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f9c82-8791-478b-b636-c5c8c9e1e5a7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6d6a04e-36bd-469b-b55b-b9d0bada1a5d}" ma:internalName="TaxCatchAll" ma:showField="CatchAllData" ma:web="2b8f9c82-8791-478b-b636-c5c8c9e1e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96928a6f-79be-4aed-bfc7-b9ef1f76c730" xsi:nil="true"/>
    <TaxCatchAll xmlns="2b8f9c82-8791-478b-b636-c5c8c9e1e5a7" xsi:nil="true"/>
    <lcf76f155ced4ddcb4097134ff3c332f xmlns="96928a6f-79be-4aed-bfc7-b9ef1f76c7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05A9B20-F72B-4A3F-9B52-2A509091A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28a6f-79be-4aed-bfc7-b9ef1f76c730"/>
    <ds:schemaRef ds:uri="2b8f9c82-8791-478b-b636-c5c8c9e1e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A5CACA-C935-4C73-A41B-17B7AB8226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EE0F10-0F7F-41F3-9047-5BFA66F071B8}">
  <ds:schemaRefs>
    <ds:schemaRef ds:uri="http://schemas.microsoft.com/office/2006/metadata/properties"/>
    <ds:schemaRef ds:uri="http://schemas.microsoft.com/office/infopath/2007/PartnerControls"/>
    <ds:schemaRef ds:uri="96928a6f-79be-4aed-bfc7-b9ef1f76c730"/>
    <ds:schemaRef ds:uri="2b8f9c82-8791-478b-b636-c5c8c9e1e5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Monet Watson</cp:lastModifiedBy>
  <cp:revision>33</cp:revision>
  <dcterms:created xsi:type="dcterms:W3CDTF">2021-04-21T18:39:00Z</dcterms:created>
  <dcterms:modified xsi:type="dcterms:W3CDTF">2023-04-0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B8C5D77268BF49A7A7E812350CB296</vt:lpwstr>
  </property>
  <property fmtid="{D5CDD505-2E9C-101B-9397-08002B2CF9AE}" pid="3" name="Order">
    <vt:r8>4359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